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181616BC" w:rsidR="00173A24" w:rsidRPr="0046314E" w:rsidRDefault="009526BB" w:rsidP="0046314E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46314E">
        <w:rPr>
          <w:rFonts w:ascii="Muli" w:eastAsia="Muli" w:hAnsi="Muli" w:cs="Muli"/>
          <w:sz w:val="24"/>
          <w:szCs w:val="24"/>
        </w:rPr>
        <w:t>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2DFBA966" w:rsidR="00173A24" w:rsidRDefault="0046314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Java Script</w:t>
      </w: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2B201DB9" w:rsidR="00173A24" w:rsidRDefault="0046314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HTML</w:t>
      </w: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3CA91502" w:rsidR="00173A24" w:rsidRPr="0046314E" w:rsidRDefault="0046314E" w:rsidP="0046314E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46314E">
        <w:rPr>
          <w:rFonts w:ascii="Muli" w:eastAsia="Muli" w:hAnsi="Muli" w:cs="Muli"/>
          <w:sz w:val="24"/>
          <w:szCs w:val="24"/>
        </w:rPr>
        <w:t>It gives a Division or section to the HTML DOCUMENT</w:t>
      </w:r>
    </w:p>
    <w:p w14:paraId="3D97B8CE" w14:textId="271030F8" w:rsidR="0046314E" w:rsidRDefault="0046314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It is used as a container for the HTML elements which can be styled using CSS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7" w14:textId="20A73C0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AB695E9" w14:textId="2093C6BC" w:rsidR="0046314E" w:rsidRDefault="0046314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lative-Element is positioned relative to its normal position</w:t>
      </w:r>
    </w:p>
    <w:p w14:paraId="603BDC75" w14:textId="5ECDDFD8" w:rsidR="0046314E" w:rsidRDefault="0046314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bsolute-Element is positioned </w:t>
      </w:r>
      <w:r w:rsidR="00D6347A">
        <w:rPr>
          <w:rFonts w:ascii="Muli" w:eastAsia="Muli" w:hAnsi="Muli" w:cs="Muli"/>
          <w:sz w:val="24"/>
          <w:szCs w:val="24"/>
          <w:u w:val="single"/>
        </w:rPr>
        <w:t xml:space="preserve">absolutely to its first </w:t>
      </w:r>
      <w:proofErr w:type="spellStart"/>
      <w:r w:rsidR="00D6347A">
        <w:rPr>
          <w:rFonts w:ascii="Muli" w:eastAsia="Muli" w:hAnsi="Muli" w:cs="Muli"/>
          <w:sz w:val="24"/>
          <w:szCs w:val="24"/>
          <w:u w:val="single"/>
        </w:rPr>
        <w:t>poistioned</w:t>
      </w:r>
      <w:proofErr w:type="spellEnd"/>
      <w:r w:rsidR="00D6347A">
        <w:rPr>
          <w:rFonts w:ascii="Muli" w:eastAsia="Muli" w:hAnsi="Muli" w:cs="Muli"/>
          <w:sz w:val="24"/>
          <w:szCs w:val="24"/>
          <w:u w:val="single"/>
        </w:rPr>
        <w:t xml:space="preserve"> parent</w:t>
      </w:r>
    </w:p>
    <w:p w14:paraId="3191C75E" w14:textId="409A3A77" w:rsidR="0046314E" w:rsidRDefault="0046314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29F056A" w14:textId="07073844" w:rsidR="0046314E" w:rsidRDefault="0046314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AB6D945" w14:textId="53BA1E68" w:rsidR="0046314E" w:rsidRDefault="0046314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62D5CD1" w14:textId="354E7A05" w:rsidR="0046314E" w:rsidRDefault="0046314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EABDF38" w14:textId="77777777" w:rsidR="0046314E" w:rsidRPr="0046314E" w:rsidRDefault="0046314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B1141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8CCC5" w14:textId="0F1138AF" w:rsidR="00D6347A" w:rsidRDefault="00D6347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Opacity is use for visibility of some text by using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howar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selector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2B8505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13EFE1DF" w14:textId="04E928F0" w:rsidR="00D6347A" w:rsidRDefault="00D6347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act native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37EA670" w:rsidR="00173A24" w:rsidRDefault="00D6347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invented by Expo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18D12206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A004EC2" w:rsidR="00173A24" w:rsidRDefault="00D6347A" w:rsidP="00D6347A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expo client app on Phone</w:t>
      </w:r>
    </w:p>
    <w:p w14:paraId="78DA654E" w14:textId="467EE526" w:rsidR="00D6347A" w:rsidRDefault="00D6347A" w:rsidP="00D6347A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en the camera in the mobile phone </w:t>
      </w:r>
    </w:p>
    <w:p w14:paraId="0D29AEA3" w14:textId="58EE9D4E" w:rsidR="00D6347A" w:rsidRPr="00D6347A" w:rsidRDefault="00D6347A" w:rsidP="00D6347A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QR code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37CA566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86065A8" w14:textId="732DC3C6" w:rsidR="00D6347A" w:rsidRDefault="00D6347A" w:rsidP="00D6347A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returns react element only ones</w:t>
      </w:r>
    </w:p>
    <w:p w14:paraId="3DBC6EC1" w14:textId="77777777" w:rsidR="00D6347A" w:rsidRPr="00D6347A" w:rsidRDefault="00D6347A" w:rsidP="00D6347A">
      <w:pPr>
        <w:pStyle w:val="ListParagraph"/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C6C401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6347A">
        <w:rPr>
          <w:rFonts w:ascii="Muli" w:eastAsia="Muli" w:hAnsi="Muli" w:cs="Muli"/>
          <w:sz w:val="24"/>
          <w:szCs w:val="24"/>
          <w:u w:val="single"/>
        </w:rPr>
        <w:t xml:space="preserve"> It gives us output in the output screen.</w:t>
      </w:r>
    </w:p>
    <w:p w14:paraId="5137FA2E" w14:textId="77777777" w:rsidR="00D6347A" w:rsidRDefault="00D6347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FE2885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0956C57" w14:textId="2D579D80" w:rsidR="00D6347A" w:rsidRDefault="00D6347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Text,View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>,Button</w:t>
      </w:r>
      <w:proofErr w:type="spell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442237C"/>
    <w:multiLevelType w:val="hybridMultilevel"/>
    <w:tmpl w:val="B986D0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02200"/>
    <w:multiLevelType w:val="hybridMultilevel"/>
    <w:tmpl w:val="020CD5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281A6C"/>
    <w:multiLevelType w:val="hybridMultilevel"/>
    <w:tmpl w:val="B3FC78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366F7"/>
    <w:rsid w:val="0046314E"/>
    <w:rsid w:val="00471600"/>
    <w:rsid w:val="009526BB"/>
    <w:rsid w:val="00D63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4631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2</Words>
  <Characters>16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BJ</dc:creator>
  <cp:lastModifiedBy>Mahesh mbj</cp:lastModifiedBy>
  <cp:revision>2</cp:revision>
  <dcterms:created xsi:type="dcterms:W3CDTF">2021-05-08T07:05:00Z</dcterms:created>
  <dcterms:modified xsi:type="dcterms:W3CDTF">2021-05-08T07:05:00Z</dcterms:modified>
</cp:coreProperties>
</file>